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7fc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1c31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07T10:26:48Z</dcterms:created>
  <dcterms:modified xsi:type="dcterms:W3CDTF">2020-02-07T10:26:48Z</dcterms:modified>
</cp:coreProperties>
</file>